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E55" w:rsidRDefault="004B186B">
      <w:r>
        <w:rPr>
          <w:noProof/>
        </w:rPr>
        <w:drawing>
          <wp:inline distT="0" distB="0" distL="0" distR="0" wp14:anchorId="69301801" wp14:editId="73049C2C">
            <wp:extent cx="5943600" cy="50476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54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ewtDC3NDcyNjFU0lEKTi0uzszPAykwrAUAIUjeASwAAAA="/>
  </w:docVars>
  <w:rsids>
    <w:rsidRoot w:val="004B186B"/>
    <w:rsid w:val="004B186B"/>
    <w:rsid w:val="0065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D29132-E306-4264-A66A-09E709DB9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sclinic.org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da Urbina</dc:creator>
  <cp:keywords/>
  <dc:description/>
  <cp:lastModifiedBy>Nelda Urbina</cp:lastModifiedBy>
  <cp:revision>1</cp:revision>
  <dcterms:created xsi:type="dcterms:W3CDTF">2019-09-09T13:04:00Z</dcterms:created>
  <dcterms:modified xsi:type="dcterms:W3CDTF">2019-09-09T13:05:00Z</dcterms:modified>
</cp:coreProperties>
</file>